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702115EE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081852">
        <w:rPr>
          <w:rFonts w:eastAsia="Times New Roman" w:cstheme="minorHAnsi"/>
          <w:b/>
          <w:color w:val="181717"/>
          <w:sz w:val="28"/>
          <w:szCs w:val="28"/>
        </w:rPr>
        <w:t>3</w:t>
      </w:r>
      <w:r w:rsidR="00180B5C">
        <w:rPr>
          <w:rFonts w:eastAsia="Times New Roman" w:cstheme="minorHAnsi"/>
          <w:b/>
          <w:color w:val="181717"/>
          <w:sz w:val="28"/>
          <w:szCs w:val="28"/>
        </w:rPr>
        <w:t>2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180B5C">
        <w:rPr>
          <w:rFonts w:eastAsia="Times New Roman" w:cstheme="minorHAnsi"/>
          <w:b/>
          <w:color w:val="181717"/>
          <w:sz w:val="28"/>
          <w:szCs w:val="28"/>
        </w:rPr>
        <w:t>Electric Power Steering System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6FD612B4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AC43D8">
        <w:t>Electric Power Steering Overview and EPS System Parts and Operation</w:t>
      </w:r>
    </w:p>
    <w:p w14:paraId="35EF9435" w14:textId="7047953B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AC43D8">
        <w:t>Steering Shaft Torque Sensor</w:t>
      </w:r>
      <w:r w:rsidR="00513D79">
        <w:t>, Steering Wheel Position Sensor, and Power Steering Motor</w:t>
      </w:r>
    </w:p>
    <w:p w14:paraId="19CE5C1E" w14:textId="4C816D97" w:rsidR="00AE2A2D" w:rsidRDefault="00AE2A2D" w:rsidP="00796282">
      <w:pPr>
        <w:spacing w:after="0"/>
        <w:ind w:left="450" w:right="-810"/>
      </w:pPr>
      <w:r>
        <w:t xml:space="preserve">3. </w:t>
      </w:r>
      <w:r w:rsidR="00513D79">
        <w:t xml:space="preserve">Power Steering Control Module (PSCM), EPS Diagnosis, and Self-Parking </w:t>
      </w:r>
      <w:r w:rsidR="00B40D2D">
        <w:t>System</w:t>
      </w:r>
    </w:p>
    <w:p w14:paraId="1C562861" w14:textId="699ECECC" w:rsidR="00B40D2D" w:rsidRDefault="00B40D2D" w:rsidP="00796282">
      <w:pPr>
        <w:spacing w:after="0"/>
        <w:ind w:left="450" w:right="-810"/>
      </w:pPr>
      <w:r>
        <w:t>4. Electrohydraulic Power Steering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597D251" w14:textId="69A7149B" w:rsidR="00081852" w:rsidRDefault="008F46C1" w:rsidP="00180B5C">
      <w:pPr>
        <w:spacing w:after="0"/>
        <w:ind w:left="450" w:right="-810"/>
      </w:pPr>
      <w:r>
        <w:t xml:space="preserve">1. </w:t>
      </w:r>
      <w:r w:rsidR="00180B5C">
        <w:t>Describe the purpose, function, and types of electric power steering systems.</w:t>
      </w:r>
    </w:p>
    <w:p w14:paraId="5705A600" w14:textId="3E54D504" w:rsidR="004554A6" w:rsidRDefault="008F46C1" w:rsidP="00163AEC">
      <w:pPr>
        <w:spacing w:after="0"/>
        <w:ind w:left="450" w:right="-810"/>
      </w:pPr>
      <w:r>
        <w:t xml:space="preserve">2. </w:t>
      </w:r>
      <w:r w:rsidR="00180B5C" w:rsidRPr="00180B5C">
        <w:t>Explain how electric power steering systems operate.</w:t>
      </w:r>
    </w:p>
    <w:p w14:paraId="4723CD03" w14:textId="77777777" w:rsidR="00180B5C" w:rsidRDefault="008F46C1" w:rsidP="00163AEC">
      <w:pPr>
        <w:spacing w:after="0"/>
        <w:ind w:left="450" w:right="-810"/>
      </w:pPr>
      <w:r>
        <w:t xml:space="preserve">3. </w:t>
      </w:r>
      <w:r w:rsidR="00180B5C" w:rsidRPr="00180B5C">
        <w:t>Discuss how to diagnose electric power steering system faults.</w:t>
      </w:r>
    </w:p>
    <w:p w14:paraId="071A1E42" w14:textId="03485E37" w:rsidR="00163AEC" w:rsidRDefault="00DE65C2" w:rsidP="00AC43D8">
      <w:pPr>
        <w:spacing w:after="0"/>
        <w:ind w:left="450" w:right="-810"/>
      </w:pPr>
      <w:r>
        <w:t xml:space="preserve">4. </w:t>
      </w:r>
      <w:r w:rsidR="00AC43D8">
        <w:t>Describe the self-parking feature and its relationship to power steering.</w:t>
      </w:r>
    </w:p>
    <w:p w14:paraId="42E5484D" w14:textId="77777777" w:rsidR="00AC43D8" w:rsidRDefault="00C85FD9" w:rsidP="00046A14">
      <w:pPr>
        <w:spacing w:after="0"/>
        <w:ind w:left="450" w:right="-810"/>
      </w:pPr>
      <w:r>
        <w:t xml:space="preserve">5. </w:t>
      </w:r>
      <w:r w:rsidR="00AC43D8" w:rsidRPr="00AC43D8">
        <w:t>Describe electrohydraulic power steering.</w:t>
      </w:r>
    </w:p>
    <w:p w14:paraId="55695049" w14:textId="71683C38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21F338AB" w14:textId="7BC9F5D9" w:rsidR="00491D91" w:rsidRDefault="009E77DF" w:rsidP="00261F55">
      <w:pPr>
        <w:spacing w:after="0"/>
        <w:ind w:left="450" w:right="-810"/>
      </w:pPr>
      <w:bookmarkStart w:id="1" w:name="_Hlk99004463"/>
      <w:bookmarkStart w:id="2" w:name="_Hlk99350632"/>
      <w:bookmarkStart w:id="3" w:name="_Hlk99361442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B40D2D" w:rsidRPr="00B40D2D">
        <w:t>Electronically Controlled Steering Systems</w:t>
      </w:r>
    </w:p>
    <w:p w14:paraId="07BC7C12" w14:textId="02FB2267" w:rsidR="003C1266" w:rsidRDefault="003C1266" w:rsidP="00261F55">
      <w:pPr>
        <w:spacing w:after="0"/>
        <w:ind w:left="450" w:right="-810"/>
      </w:pPr>
      <w:r>
        <w:t xml:space="preserve">2. Task Sheet: </w:t>
      </w:r>
      <w:r w:rsidR="00B40D2D" w:rsidRPr="00B40D2D">
        <w:t>HEV Power Steering Circuits Services</w:t>
      </w:r>
    </w:p>
    <w:bookmarkEnd w:id="2"/>
    <w:bookmarkEnd w:id="3"/>
    <w:p w14:paraId="1F61396E" w14:textId="3C0C2DC6" w:rsidR="00ED0D29" w:rsidRDefault="00B40D2D" w:rsidP="00261F55">
      <w:pPr>
        <w:spacing w:after="0"/>
        <w:ind w:left="450" w:right="-810"/>
      </w:pPr>
      <w:r>
        <w:t>3</w:t>
      </w:r>
      <w:r w:rsidR="00ED0D29" w:rsidRPr="00DF2F45">
        <w:t xml:space="preserve">. </w:t>
      </w:r>
      <w:hyperlink r:id="rId11" w:history="1">
        <w:r w:rsidR="00ED0D29" w:rsidRPr="00884F3F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00A42BEA" w:rsidR="00ED0D29" w:rsidRDefault="00B40D2D" w:rsidP="00ED0D29">
      <w:pPr>
        <w:spacing w:after="0"/>
        <w:ind w:left="450" w:right="-810"/>
      </w:pPr>
      <w:r>
        <w:t>4</w:t>
      </w:r>
      <w:r w:rsidR="00ED0D29" w:rsidRPr="00DF2F45">
        <w:t xml:space="preserve">. </w:t>
      </w:r>
      <w:hyperlink r:id="rId12" w:history="1">
        <w:r w:rsidR="00ED0D29" w:rsidRPr="00884F3F">
          <w:rPr>
            <w:rStyle w:val="Hyperlink"/>
          </w:rPr>
          <w:t>Videos: ASE A</w:t>
        </w:r>
        <w:r w:rsidR="008A3DF9">
          <w:rPr>
            <w:rStyle w:val="Hyperlink"/>
          </w:rPr>
          <w:t>4</w:t>
        </w:r>
        <w:r w:rsidR="00ED0D29" w:rsidRPr="00884F3F">
          <w:rPr>
            <w:rStyle w:val="Hyperlink"/>
          </w:rPr>
          <w:t xml:space="preserve"> </w:t>
        </w:r>
        <w:r w:rsidR="00631FEB">
          <w:rPr>
            <w:rStyle w:val="Hyperlink"/>
          </w:rPr>
          <w:t>Suspension and Steering</w:t>
        </w:r>
      </w:hyperlink>
    </w:p>
    <w:p w14:paraId="4018B4F0" w14:textId="1380377B" w:rsidR="00ED0D29" w:rsidRDefault="00B40D2D" w:rsidP="00ED0D29">
      <w:pPr>
        <w:spacing w:after="0"/>
        <w:ind w:left="450" w:right="-810"/>
      </w:pPr>
      <w:r>
        <w:t>5</w:t>
      </w:r>
      <w:r w:rsidR="00ED0D29">
        <w:t xml:space="preserve">. </w:t>
      </w:r>
      <w:hyperlink r:id="rId13" w:history="1">
        <w:r w:rsidR="00ED0D29" w:rsidRPr="00622119">
          <w:rPr>
            <w:rStyle w:val="Hyperlink"/>
          </w:rPr>
          <w:t>Animations: ASE A</w:t>
        </w:r>
        <w:r w:rsidR="008A3DF9" w:rsidRPr="00622119">
          <w:rPr>
            <w:rStyle w:val="Hyperlink"/>
          </w:rPr>
          <w:t>4</w:t>
        </w:r>
        <w:r w:rsidR="00ED0D29" w:rsidRPr="00622119">
          <w:rPr>
            <w:rStyle w:val="Hyperlink"/>
          </w:rPr>
          <w:t xml:space="preserve"> </w:t>
        </w:r>
        <w:r w:rsidR="001943F9" w:rsidRPr="00622119">
          <w:rPr>
            <w:rStyle w:val="Hyperlink"/>
          </w:rPr>
          <w:t>Suspension and Steering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832300E" w14:textId="77777777" w:rsidR="00B40D2D" w:rsidRDefault="00B40D2D" w:rsidP="00B40D2D">
      <w:pPr>
        <w:spacing w:after="0"/>
        <w:ind w:left="450" w:right="-810"/>
      </w:pPr>
      <w:r>
        <w:t>1. Task Sheet: Electronically Controlled Steering Systems</w:t>
      </w:r>
    </w:p>
    <w:p w14:paraId="10A1FA7A" w14:textId="70BBB9CC" w:rsidR="00053EE1" w:rsidRPr="00954793" w:rsidRDefault="00B40D2D" w:rsidP="00B40D2D">
      <w:pPr>
        <w:spacing w:after="0"/>
        <w:ind w:left="450" w:right="-810"/>
      </w:pPr>
      <w:r>
        <w:t>2. Task Sheet: HEV Power Steering Circuits Services</w:t>
      </w:r>
      <w:r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003602B8" w14:textId="77777777" w:rsidR="00053EE1" w:rsidRDefault="00053EE1" w:rsidP="00053EE1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92C8149" wp14:editId="5B687DFF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33130351" w14:textId="77777777" w:rsidR="00053EE1" w:rsidRDefault="00053EE1" w:rsidP="00053EE1">
      <w:pPr>
        <w:spacing w:after="0"/>
        <w:ind w:left="450" w:right="-810"/>
      </w:pPr>
      <w:r>
        <w:t>1. Chapter crossword and word search puzzles from the website.</w:t>
      </w:r>
    </w:p>
    <w:p w14:paraId="7B731649" w14:textId="77777777" w:rsidR="00053EE1" w:rsidRDefault="00053EE1" w:rsidP="00053EE1">
      <w:pPr>
        <w:spacing w:after="0"/>
        <w:ind w:left="450" w:right="-810"/>
      </w:pPr>
      <w:r>
        <w:t xml:space="preserve">2. Complete end of chapter quiz from the textbook. </w:t>
      </w:r>
    </w:p>
    <w:p w14:paraId="092AF146" w14:textId="77777777" w:rsidR="00053EE1" w:rsidRDefault="00053EE1" w:rsidP="00053EE1">
      <w:pPr>
        <w:spacing w:after="0"/>
        <w:ind w:left="450" w:right="-810"/>
      </w:pPr>
      <w:r>
        <w:t>3. Complete multiple choice and short answer quizzes downloaded from the website.</w:t>
      </w:r>
    </w:p>
    <w:p w14:paraId="70506571" w14:textId="6CD3C37D" w:rsidR="0036540C" w:rsidRPr="00B40D2D" w:rsidRDefault="00053EE1" w:rsidP="00B40D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81B6D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63624BB6" w14:textId="33271DEE" w:rsidR="00261F55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288BDE65" w14:textId="77777777" w:rsidR="00CE22EC" w:rsidRDefault="00CE22EC" w:rsidP="004637B0">
      <w:pPr>
        <w:spacing w:after="0"/>
        <w:ind w:left="450" w:right="-810"/>
      </w:pPr>
    </w:p>
    <w:p w14:paraId="3B10A286" w14:textId="6AE32CF9" w:rsidR="006972ED" w:rsidRDefault="006972ED" w:rsidP="004637B0">
      <w:pPr>
        <w:spacing w:after="0"/>
        <w:ind w:left="450" w:right="-810"/>
      </w:pPr>
    </w:p>
    <w:p w14:paraId="74CABF8E" w14:textId="2123949D" w:rsidR="0036540C" w:rsidRDefault="0036540C" w:rsidP="004637B0">
      <w:pPr>
        <w:spacing w:after="0"/>
        <w:ind w:left="450" w:right="-810"/>
      </w:pPr>
    </w:p>
    <w:p w14:paraId="6D08FF68" w14:textId="0D3B37B7" w:rsidR="0036540C" w:rsidRDefault="0036540C" w:rsidP="004637B0">
      <w:pPr>
        <w:spacing w:after="0"/>
        <w:ind w:left="450" w:right="-810"/>
      </w:pPr>
    </w:p>
    <w:p w14:paraId="33D50F91" w14:textId="77777777" w:rsidR="0036540C" w:rsidRDefault="0036540C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01CBA" w14:textId="77777777" w:rsidR="001F04D8" w:rsidRDefault="001F04D8" w:rsidP="00E43A7A">
      <w:pPr>
        <w:spacing w:after="0" w:line="240" w:lineRule="auto"/>
      </w:pPr>
      <w:r>
        <w:separator/>
      </w:r>
    </w:p>
  </w:endnote>
  <w:endnote w:type="continuationSeparator" w:id="0">
    <w:p w14:paraId="4F962C99" w14:textId="77777777" w:rsidR="001F04D8" w:rsidRDefault="001F04D8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28261" w14:textId="77777777" w:rsidR="001F04D8" w:rsidRDefault="001F04D8" w:rsidP="00E43A7A">
      <w:pPr>
        <w:spacing w:after="0" w:line="240" w:lineRule="auto"/>
      </w:pPr>
      <w:r>
        <w:separator/>
      </w:r>
    </w:p>
  </w:footnote>
  <w:footnote w:type="continuationSeparator" w:id="0">
    <w:p w14:paraId="2F64FF21" w14:textId="77777777" w:rsidR="001F04D8" w:rsidRDefault="001F04D8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a8FAEDMlgktAAAA"/>
  </w:docVars>
  <w:rsids>
    <w:rsidRoot w:val="00DF2F45"/>
    <w:rsid w:val="00002F88"/>
    <w:rsid w:val="00003145"/>
    <w:rsid w:val="0000364B"/>
    <w:rsid w:val="00007410"/>
    <w:rsid w:val="0001231B"/>
    <w:rsid w:val="00016515"/>
    <w:rsid w:val="0002715B"/>
    <w:rsid w:val="00030793"/>
    <w:rsid w:val="00032C74"/>
    <w:rsid w:val="000368B9"/>
    <w:rsid w:val="00046A14"/>
    <w:rsid w:val="00046B38"/>
    <w:rsid w:val="000522AD"/>
    <w:rsid w:val="00052415"/>
    <w:rsid w:val="00053EE1"/>
    <w:rsid w:val="000552F9"/>
    <w:rsid w:val="0006039E"/>
    <w:rsid w:val="00077286"/>
    <w:rsid w:val="00081852"/>
    <w:rsid w:val="000E2805"/>
    <w:rsid w:val="000E2C6C"/>
    <w:rsid w:val="000E3C03"/>
    <w:rsid w:val="000F2940"/>
    <w:rsid w:val="000F4492"/>
    <w:rsid w:val="000F45DF"/>
    <w:rsid w:val="00102BBC"/>
    <w:rsid w:val="00113C6C"/>
    <w:rsid w:val="0011718F"/>
    <w:rsid w:val="00123D4E"/>
    <w:rsid w:val="001306EB"/>
    <w:rsid w:val="00133D25"/>
    <w:rsid w:val="00136257"/>
    <w:rsid w:val="00137140"/>
    <w:rsid w:val="00140579"/>
    <w:rsid w:val="001470C6"/>
    <w:rsid w:val="00150A0A"/>
    <w:rsid w:val="0015136A"/>
    <w:rsid w:val="00163AEC"/>
    <w:rsid w:val="001666C8"/>
    <w:rsid w:val="0016676B"/>
    <w:rsid w:val="00173DD7"/>
    <w:rsid w:val="00173EB8"/>
    <w:rsid w:val="00173F3A"/>
    <w:rsid w:val="00177F23"/>
    <w:rsid w:val="00180B5C"/>
    <w:rsid w:val="001936AE"/>
    <w:rsid w:val="001943F9"/>
    <w:rsid w:val="00196262"/>
    <w:rsid w:val="00197C77"/>
    <w:rsid w:val="001A7C7F"/>
    <w:rsid w:val="001B1946"/>
    <w:rsid w:val="001B3F2D"/>
    <w:rsid w:val="001B4E91"/>
    <w:rsid w:val="001B6A79"/>
    <w:rsid w:val="001D15C9"/>
    <w:rsid w:val="001D39CC"/>
    <w:rsid w:val="001D570B"/>
    <w:rsid w:val="001D6393"/>
    <w:rsid w:val="001E6BE6"/>
    <w:rsid w:val="001F04D8"/>
    <w:rsid w:val="001F1B35"/>
    <w:rsid w:val="001F7A1E"/>
    <w:rsid w:val="0021224D"/>
    <w:rsid w:val="00225337"/>
    <w:rsid w:val="00225D4C"/>
    <w:rsid w:val="00226486"/>
    <w:rsid w:val="0022779C"/>
    <w:rsid w:val="00235866"/>
    <w:rsid w:val="00244314"/>
    <w:rsid w:val="00250C2D"/>
    <w:rsid w:val="00261F55"/>
    <w:rsid w:val="00262C49"/>
    <w:rsid w:val="00271FF9"/>
    <w:rsid w:val="0028095D"/>
    <w:rsid w:val="0029759D"/>
    <w:rsid w:val="002A1F3B"/>
    <w:rsid w:val="002B7FEB"/>
    <w:rsid w:val="002C5974"/>
    <w:rsid w:val="002E1343"/>
    <w:rsid w:val="002E4DF1"/>
    <w:rsid w:val="002F6E0B"/>
    <w:rsid w:val="00300C8C"/>
    <w:rsid w:val="003266AA"/>
    <w:rsid w:val="00340573"/>
    <w:rsid w:val="003620AE"/>
    <w:rsid w:val="00362D50"/>
    <w:rsid w:val="003649FF"/>
    <w:rsid w:val="0036540C"/>
    <w:rsid w:val="003737AD"/>
    <w:rsid w:val="00375A71"/>
    <w:rsid w:val="003A0692"/>
    <w:rsid w:val="003A7E43"/>
    <w:rsid w:val="003C1266"/>
    <w:rsid w:val="003D0578"/>
    <w:rsid w:val="003D53C2"/>
    <w:rsid w:val="003E5FE9"/>
    <w:rsid w:val="0040292E"/>
    <w:rsid w:val="00414DE6"/>
    <w:rsid w:val="0041524B"/>
    <w:rsid w:val="00416A16"/>
    <w:rsid w:val="00431A46"/>
    <w:rsid w:val="004328CC"/>
    <w:rsid w:val="00435451"/>
    <w:rsid w:val="00437308"/>
    <w:rsid w:val="00442DF4"/>
    <w:rsid w:val="004554A6"/>
    <w:rsid w:val="00460C4E"/>
    <w:rsid w:val="004637B0"/>
    <w:rsid w:val="00464DF1"/>
    <w:rsid w:val="00466ACB"/>
    <w:rsid w:val="00467B4D"/>
    <w:rsid w:val="00471A68"/>
    <w:rsid w:val="00474E4C"/>
    <w:rsid w:val="0048636C"/>
    <w:rsid w:val="00491D91"/>
    <w:rsid w:val="0049266C"/>
    <w:rsid w:val="00492E83"/>
    <w:rsid w:val="00496A96"/>
    <w:rsid w:val="00496AA1"/>
    <w:rsid w:val="004A17EE"/>
    <w:rsid w:val="004B09AC"/>
    <w:rsid w:val="004B259B"/>
    <w:rsid w:val="004B57E6"/>
    <w:rsid w:val="004D0C75"/>
    <w:rsid w:val="004D2502"/>
    <w:rsid w:val="004D7A7F"/>
    <w:rsid w:val="004E2FCC"/>
    <w:rsid w:val="00500143"/>
    <w:rsid w:val="00513D79"/>
    <w:rsid w:val="005274BD"/>
    <w:rsid w:val="00533EDC"/>
    <w:rsid w:val="005343D4"/>
    <w:rsid w:val="00537868"/>
    <w:rsid w:val="00547AF6"/>
    <w:rsid w:val="00552A8F"/>
    <w:rsid w:val="005532D2"/>
    <w:rsid w:val="00561D90"/>
    <w:rsid w:val="00564EE4"/>
    <w:rsid w:val="0058048B"/>
    <w:rsid w:val="005868EC"/>
    <w:rsid w:val="005D7E75"/>
    <w:rsid w:val="005E3067"/>
    <w:rsid w:val="005E360E"/>
    <w:rsid w:val="005E7804"/>
    <w:rsid w:val="005F67A2"/>
    <w:rsid w:val="00605DF7"/>
    <w:rsid w:val="00613E48"/>
    <w:rsid w:val="00615FE4"/>
    <w:rsid w:val="00622119"/>
    <w:rsid w:val="00631FEB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F32B6"/>
    <w:rsid w:val="00706AA3"/>
    <w:rsid w:val="00720395"/>
    <w:rsid w:val="007205DC"/>
    <w:rsid w:val="00723978"/>
    <w:rsid w:val="00725A90"/>
    <w:rsid w:val="007277CB"/>
    <w:rsid w:val="00752688"/>
    <w:rsid w:val="007538F2"/>
    <w:rsid w:val="00762BB9"/>
    <w:rsid w:val="007636D7"/>
    <w:rsid w:val="007749F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E3821"/>
    <w:rsid w:val="007F3895"/>
    <w:rsid w:val="00803601"/>
    <w:rsid w:val="00803810"/>
    <w:rsid w:val="00824C4D"/>
    <w:rsid w:val="008253C6"/>
    <w:rsid w:val="00834B42"/>
    <w:rsid w:val="0084544B"/>
    <w:rsid w:val="0084652E"/>
    <w:rsid w:val="0085332D"/>
    <w:rsid w:val="008550B2"/>
    <w:rsid w:val="0087615D"/>
    <w:rsid w:val="008768B7"/>
    <w:rsid w:val="00877BC9"/>
    <w:rsid w:val="00881A72"/>
    <w:rsid w:val="00884F3F"/>
    <w:rsid w:val="00886759"/>
    <w:rsid w:val="008874E2"/>
    <w:rsid w:val="00892203"/>
    <w:rsid w:val="008A3DF9"/>
    <w:rsid w:val="008A5821"/>
    <w:rsid w:val="008B097A"/>
    <w:rsid w:val="008C5528"/>
    <w:rsid w:val="008D53A0"/>
    <w:rsid w:val="008D567C"/>
    <w:rsid w:val="008E20BE"/>
    <w:rsid w:val="008F46C1"/>
    <w:rsid w:val="00921EB4"/>
    <w:rsid w:val="009268E1"/>
    <w:rsid w:val="0092799E"/>
    <w:rsid w:val="00954793"/>
    <w:rsid w:val="00955BAD"/>
    <w:rsid w:val="00963748"/>
    <w:rsid w:val="00965178"/>
    <w:rsid w:val="00972FE4"/>
    <w:rsid w:val="009735FB"/>
    <w:rsid w:val="00981DE3"/>
    <w:rsid w:val="0098565A"/>
    <w:rsid w:val="00986A8A"/>
    <w:rsid w:val="009A0733"/>
    <w:rsid w:val="009A1C70"/>
    <w:rsid w:val="009A2A3F"/>
    <w:rsid w:val="009B0BFC"/>
    <w:rsid w:val="009B67F4"/>
    <w:rsid w:val="009C69F8"/>
    <w:rsid w:val="009D2A57"/>
    <w:rsid w:val="009D4174"/>
    <w:rsid w:val="009E77DF"/>
    <w:rsid w:val="009F2041"/>
    <w:rsid w:val="009F3062"/>
    <w:rsid w:val="009F682C"/>
    <w:rsid w:val="00A15A54"/>
    <w:rsid w:val="00A22DB1"/>
    <w:rsid w:val="00A36581"/>
    <w:rsid w:val="00A73A70"/>
    <w:rsid w:val="00A764B2"/>
    <w:rsid w:val="00A84D00"/>
    <w:rsid w:val="00A868F1"/>
    <w:rsid w:val="00A95B9B"/>
    <w:rsid w:val="00AC0F3E"/>
    <w:rsid w:val="00AC43D8"/>
    <w:rsid w:val="00AD289A"/>
    <w:rsid w:val="00AE2A2D"/>
    <w:rsid w:val="00AF0BB8"/>
    <w:rsid w:val="00AF1D71"/>
    <w:rsid w:val="00AF3CF7"/>
    <w:rsid w:val="00B036F8"/>
    <w:rsid w:val="00B1051E"/>
    <w:rsid w:val="00B20636"/>
    <w:rsid w:val="00B26AC2"/>
    <w:rsid w:val="00B37926"/>
    <w:rsid w:val="00B40D2D"/>
    <w:rsid w:val="00B4758F"/>
    <w:rsid w:val="00B520AD"/>
    <w:rsid w:val="00B52BE8"/>
    <w:rsid w:val="00B600DE"/>
    <w:rsid w:val="00B614AC"/>
    <w:rsid w:val="00B63418"/>
    <w:rsid w:val="00B723D2"/>
    <w:rsid w:val="00B73FC1"/>
    <w:rsid w:val="00B764BA"/>
    <w:rsid w:val="00B76E29"/>
    <w:rsid w:val="00B77EC5"/>
    <w:rsid w:val="00B8295C"/>
    <w:rsid w:val="00B84DF2"/>
    <w:rsid w:val="00B902E4"/>
    <w:rsid w:val="00B93093"/>
    <w:rsid w:val="00B93960"/>
    <w:rsid w:val="00B94EE3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BF29D5"/>
    <w:rsid w:val="00C11265"/>
    <w:rsid w:val="00C124FF"/>
    <w:rsid w:val="00C15C66"/>
    <w:rsid w:val="00C161A4"/>
    <w:rsid w:val="00C22D90"/>
    <w:rsid w:val="00C25491"/>
    <w:rsid w:val="00C3797A"/>
    <w:rsid w:val="00C56A60"/>
    <w:rsid w:val="00C732CF"/>
    <w:rsid w:val="00C82643"/>
    <w:rsid w:val="00C85FD9"/>
    <w:rsid w:val="00C90BEA"/>
    <w:rsid w:val="00C93BAE"/>
    <w:rsid w:val="00CA0114"/>
    <w:rsid w:val="00CA1EC5"/>
    <w:rsid w:val="00CB054E"/>
    <w:rsid w:val="00CB6923"/>
    <w:rsid w:val="00CB72F0"/>
    <w:rsid w:val="00CC06DE"/>
    <w:rsid w:val="00CC643B"/>
    <w:rsid w:val="00CE0A6E"/>
    <w:rsid w:val="00CE22EC"/>
    <w:rsid w:val="00CE6A68"/>
    <w:rsid w:val="00CF0C4F"/>
    <w:rsid w:val="00D02B2D"/>
    <w:rsid w:val="00D524C5"/>
    <w:rsid w:val="00D652B6"/>
    <w:rsid w:val="00D67691"/>
    <w:rsid w:val="00D7133B"/>
    <w:rsid w:val="00D86CD2"/>
    <w:rsid w:val="00D9596F"/>
    <w:rsid w:val="00DA1A6E"/>
    <w:rsid w:val="00DA44C1"/>
    <w:rsid w:val="00DA491F"/>
    <w:rsid w:val="00DA4CF6"/>
    <w:rsid w:val="00DB07C6"/>
    <w:rsid w:val="00DB53D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76860"/>
    <w:rsid w:val="00E87756"/>
    <w:rsid w:val="00E9309E"/>
    <w:rsid w:val="00E95C6B"/>
    <w:rsid w:val="00EA3037"/>
    <w:rsid w:val="00EA5E62"/>
    <w:rsid w:val="00EA74C3"/>
    <w:rsid w:val="00EB048B"/>
    <w:rsid w:val="00EB771D"/>
    <w:rsid w:val="00EC0E2B"/>
    <w:rsid w:val="00EC3BEF"/>
    <w:rsid w:val="00EC44A9"/>
    <w:rsid w:val="00EC7B90"/>
    <w:rsid w:val="00ED0A74"/>
    <w:rsid w:val="00ED0D29"/>
    <w:rsid w:val="00EF0AB1"/>
    <w:rsid w:val="00F008E4"/>
    <w:rsid w:val="00F0581D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A1D51"/>
    <w:rsid w:val="00FB4EE3"/>
    <w:rsid w:val="00FC06DD"/>
    <w:rsid w:val="00FC4EAD"/>
    <w:rsid w:val="00FD2564"/>
    <w:rsid w:val="00FD4F09"/>
    <w:rsid w:val="00FE7F5B"/>
    <w:rsid w:val="00FF4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4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1</Pages>
  <Words>35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9</cp:revision>
  <cp:lastPrinted>2022-03-28T16:11:00Z</cp:lastPrinted>
  <dcterms:created xsi:type="dcterms:W3CDTF">2022-03-23T17:20:00Z</dcterms:created>
  <dcterms:modified xsi:type="dcterms:W3CDTF">2022-03-28T16:11:00Z</dcterms:modified>
</cp:coreProperties>
</file>